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f9f0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304e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cd32c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09:35:46Z</dcterms:created>
  <dcterms:modified xsi:type="dcterms:W3CDTF">2022-05-08T09:35:46Z</dcterms:modified>
</cp:coreProperties>
</file>